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Argentina</w:t>
      </w:r>
      <w:r>
        <w:t xml:space="preserve"> </w:t>
      </w:r>
      <w:r>
        <w:t xml:space="preserve">Córdoba</w:t>
      </w:r>
    </w:p>
    <w:bookmarkStart w:id="21" w:name="X8ad3e0eeaea2eb56fed8c0be26634526d961a69"/>
    <w:p>
      <w:pPr>
        <w:pStyle w:val="Heading1"/>
      </w:pPr>
      <w:r>
        <w:t xml:space="preserve">Internship Application Letter for Politic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onorable [],</w:t>
      </w:r>
      <w:r>
        <w:br/>
      </w:r>
      <w:r>
        <w:t xml:space="preserve">[</w:t>
      </w:r>
      <w:r>
        <w:t xml:space="preserve"> </w:t>
      </w:r>
      <w:r>
        <w:t xml:space="preserve">Office of [Politician's Office Name, e.g., "District 3 Legislative Office"]</w:t>
      </w:r>
      <w:r>
        <w:br/>
      </w:r>
      <w:r>
        <w:t xml:space="preserve">[Office Address]</w:t>
      </w:r>
      <w:r>
        <w:br/>
      </w:r>
      <w:r>
        <w:t xml:space="preserve">Córdoba, Argentina</w:t>
      </w:r>
    </w:p>
    <w:bookmarkStart w:id="20" w:name="X9dbd720b06992963a3d9c9f0a7591c25adca534"/>
    <w:p>
      <w:pPr>
        <w:pStyle w:val="Heading2"/>
      </w:pPr>
      <w:r>
        <w:t xml:space="preserve">Subject: Formal Application for Political Internship Opportunity in the Province of Córdoba</w:t>
      </w:r>
    </w:p>
    <w:p>
      <w:pPr>
        <w:pStyle w:val="FirstParagraph"/>
      </w:pPr>
      <w:r>
        <w:t xml:space="preserve">Dear Honorable [],</w:t>
      </w:r>
    </w:p>
    <w:p>
      <w:pPr>
        <w:pStyle w:val="BodyText"/>
      </w:pPr>
      <w:r>
        <w:t xml:space="preserve">I am writing to express my profound enthusiasm and formal application for the Political Internship position within your esteemed office, specifically dedicated to supporting your legislative and community engagement efforts across the vibrant province of Argentina Córdoba. As a deeply committed student of political science and public administration at the Universidad Nacional de Córdoba, I have long admired your principled leadership, particularly your steadfast advocacy for sustainable development policies in our region and your tireless work addressing socioeconomic disparities in municipalities like Villa María and Río Cuarto. This internship represents not merely a professional opportunity, but a pivotal step toward contributing meaningfully to the democratic fabric of Argentina Córdoba.</w:t>
      </w:r>
    </w:p>
    <w:p>
      <w:pPr>
        <w:pStyle w:val="BodyText"/>
      </w:pPr>
      <w:r>
        <w:t xml:space="preserve">My academic journey at the University of Córdoba has provided me with a rigorous foundation in Argentine political institutions, provincial governance dynamics, and community-based policy analysis. Courses such as "Public Policy Formulation in Provincial Contexts" (taught by Dr. Elena Martínez) and "Electoral Politics of Central Argentina" have equipped me with analytical skills to dissect complex issues like water resource management in the Suquia River basin—a critical concern for our province's agricultural communities—and the implementation challenges of national programs like the "Argentina Trabaja" initiative at the municipal level. Crucially, this education has been deeply contextualized through my volunteer work with local NGOs in Córdoba, including "Córdoba Ciudadana," where I assisted in organizing community forums on urban mobility reforms for the city of Córdoba proper. These experiences have solidified my understanding that effective political work requires intimate knowledge of local realities—something your office embodies daily.</w:t>
      </w:r>
    </w:p>
    <w:p>
      <w:pPr>
        <w:pStyle w:val="BodyText"/>
      </w:pPr>
      <w:r>
        <w:t xml:space="preserve">I am particularly drawn to your recent initiatives on rural infrastructure investment and youth employment programs, which directly align with my aspiration to support evidence-based policy development within the Córdoba political landscape. I have closely followed your legislative proposals, such as the "Plan Córdoba Digital" aimed at bridging urban-rural digital divides, and your collaborative efforts with the Universidad Nacional de Córdoba's Faculty of Economics on vocational training partnerships. I am confident that my analytical skills in policy research and community engagement—honed through academic projects analyzing local government transparency metrics in six different municipalities across Córdoba Province—would allow me to provide substantive support to your team. Specifically, I aim to contribute by: (1) compiling comparative data on successful provincial development models from regions like Mendoza and Salta; (2) assisting in drafting constituent response materials for community meetings on issues like the expansion of the Avenida General Paz corridor; and (3) supporting outreach initiatives for youth engagement programs targeting students at Escuela Técnica 15 in Córdoba City.</w:t>
      </w:r>
    </w:p>
    <w:p>
      <w:pPr>
        <w:pStyle w:val="BodyText"/>
      </w:pPr>
      <w:r>
        <w:t xml:space="preserve">Argentina Córdoba is not just my home—it is a province undergoing dynamic transformation, balancing its rich agricultural heritage with burgeoning tech industries and growing urban centers. As an intern under your guidance, I am eager to immerse myself in this complex political ecosystem. I understand that political work in Córdoba demands responsiveness to diverse constituencies: from the farmers of the Punilla Valley negotiating water rights with provincial authorities, to small business owners in Barrio Jardín navigating municipal regulations, and university students advocating for affordable housing near campus. Your office’s reputation for respectful dialogue across ideological lines—evidenced by your recent bipartisan committee on education funding—resonates deeply with my belief that effective governance stems from inclusive collaboration. I am prepared to engage with these realities through meticulous research, respectful community interaction, and unwavering dedication to ethical public service.</w:t>
      </w:r>
    </w:p>
    <w:p>
      <w:pPr>
        <w:pStyle w:val="BodyText"/>
      </w:pPr>
      <w:r>
        <w:t xml:space="preserve">My commitment extends beyond the internship itself. I have already initiated a personal project analyzing how municipal councils in Córdoba handle participatory budgeting, and I would welcome the opportunity to apply this work under your mentorship. Furthermore, as a fluent Spanish speaker with basic knowledge of English (including experience translating policy documents), I am prepared to assist in any cross-cultural communication needs for your office’s outreach efforts. My technical proficiency includes advanced data visualization using Tableau for policy reports and social media management tools essential for modern constituent engagement—a skill set increasingly vital in today’s political climate, as demonstrated by successful campaigns like the recent "Córdoba Cuida" public health initiative.</w:t>
      </w:r>
    </w:p>
    <w:p>
      <w:pPr>
        <w:pStyle w:val="BodyText"/>
      </w:pPr>
      <w:r>
        <w:t xml:space="preserve">What distinguishes this opportunity for me is its profound local significance. I do not view an internship as a passive observation period, but as active contribution to Córdoba’s future. I am eager to learn from your experience navigating the nuances of provincial politics—from coordinating with the Ministerio de Desarrollo Social on poverty reduction strategies in Villa Allende to advocating for infrastructure investment at the national level through CONARE. Your leadership exemplifies how a Politician in Argentina can bridge grassroots concerns with systemic change, a model I aspire to emulate. The prospect of contributing my energy, academic rigor, and genuine passion for Córdoba’s development to your team fills me with immense responsibility and excitement.</w:t>
      </w:r>
    </w:p>
    <w:p>
      <w:pPr>
        <w:pStyle w:val="BodyText"/>
      </w:pPr>
      <w:r>
        <w:t xml:space="preserve">Thank you for considering my application. I have attached my resume detailing further academic achievements and community service experiences directly relevant to political work in Argentina Córdoba. I am available at your earliest convenience for an interview at your office or via video conference, and I would be honored to discuss how my skills align with the immediate needs of your legislative team. I look forward to the possibility of serving as part of a team dedicated to strengthening democracy, fostering equity, and advancing progress in our beloved province.</w:t>
      </w:r>
    </w:p>
    <w:p>
      <w:pPr>
        <w:pStyle w:val="BodyText"/>
      </w:pPr>
      <w:r>
        <w:t xml:space="preserve">With profound respect and dedication,</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Argentina Córdoba</dc:title>
  <dc:creator/>
  <cp:keywords/>
  <dcterms:created xsi:type="dcterms:W3CDTF">2026-07-23T09:34:13Z</dcterms:created>
  <dcterms:modified xsi:type="dcterms:W3CDTF">2026-07-23T09:34:13Z</dcterms:modified>
</cp:coreProperties>
</file>

<file path=docProps/custom.xml><?xml version="1.0" encoding="utf-8"?>
<Properties xmlns="http://schemas.openxmlformats.org/officeDocument/2006/custom-properties" xmlns:vt="http://schemas.openxmlformats.org/officeDocument/2006/docPropsVTypes"/>
</file>